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7F2A" w:rsidRPr="00D77F2A" w:rsidRDefault="00D77F2A" w:rsidP="00D77F2A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D77F2A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Different linkage, different hierarchical clustering!</w:t>
      </w:r>
    </w:p>
    <w:p w:rsidR="00D77F2A" w:rsidRPr="00D77F2A" w:rsidRDefault="00D77F2A" w:rsidP="00D77F2A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D77F2A" w:rsidRPr="00D77F2A" w:rsidRDefault="00D77F2A" w:rsidP="00D77F2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77F2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e video, you saw a hierarchical clustering of the voting countries at the Eurovision song contest using </w:t>
      </w:r>
      <w:r w:rsidRPr="00D77F2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complete'</w:t>
      </w:r>
      <w:r w:rsidRPr="00D77F2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linkage. Now, perform a hierarchical clustering of the voting countries with </w:t>
      </w:r>
      <w:r w:rsidRPr="00D77F2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single'</w:t>
      </w:r>
      <w:r w:rsidRPr="00D77F2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linkage, and compare the resulting dendrogram with the one in the video. Different linkage, different hierarchical clustering!</w:t>
      </w:r>
    </w:p>
    <w:p w:rsidR="007E7490" w:rsidRPr="00D77F2A" w:rsidRDefault="007E7490">
      <w:pPr>
        <w:rPr>
          <w:sz w:val="28"/>
          <w:szCs w:val="28"/>
        </w:rPr>
      </w:pPr>
    </w:p>
    <w:sectPr w:rsidR="007E7490" w:rsidRPr="00D77F2A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jAwMDe2sLQ0NrdQ0lEKTi0uzszPAykwrAUAokvCPywAAAA="/>
  </w:docVars>
  <w:rsids>
    <w:rsidRoot w:val="00D77F2A"/>
    <w:rsid w:val="007E7490"/>
    <w:rsid w:val="00D7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70D2F"/>
  <w15:chartTrackingRefBased/>
  <w15:docId w15:val="{0B680744-092F-42EE-AB92-C4F6C3F6B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D77F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7F2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77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77F2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44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80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3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1</Characters>
  <Application>Microsoft Office Word</Application>
  <DocSecurity>0</DocSecurity>
  <Lines>2</Lines>
  <Paragraphs>1</Paragraphs>
  <ScaleCrop>false</ScaleCrop>
  <Company>HP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5T15:46:00Z</dcterms:created>
  <dcterms:modified xsi:type="dcterms:W3CDTF">2017-10-25T15:47:00Z</dcterms:modified>
</cp:coreProperties>
</file>